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C56213" w14:textId="77777777" w:rsidR="00E7429E" w:rsidRPr="00481550" w:rsidRDefault="00095C26">
      <w:pPr>
        <w:spacing w:after="0"/>
        <w:ind w:left="10773"/>
        <w:rPr>
          <w:rFonts w:ascii="Times New Roman" w:eastAsia="Times New Roman" w:hAnsi="Times New Roman" w:cs="Times New Roman"/>
          <w:sz w:val="24"/>
          <w:szCs w:val="24"/>
        </w:rPr>
      </w:pPr>
      <w:r w:rsidRPr="00481550">
        <w:rPr>
          <w:rFonts w:ascii="Times New Roman" w:eastAsia="Times New Roman" w:hAnsi="Times New Roman" w:cs="Times New Roman"/>
          <w:sz w:val="24"/>
          <w:szCs w:val="24"/>
        </w:rPr>
        <w:t xml:space="preserve">Додаток 3 </w:t>
      </w:r>
      <w:r w:rsidRPr="00481550">
        <w:rPr>
          <w:rFonts w:ascii="Times New Roman" w:eastAsia="Times New Roman" w:hAnsi="Times New Roman" w:cs="Times New Roman"/>
          <w:sz w:val="24"/>
          <w:szCs w:val="24"/>
        </w:rPr>
        <w:br/>
        <w:t xml:space="preserve">до Антикорупційної програми Державної інспекції архітектури та містобудування </w:t>
      </w:r>
    </w:p>
    <w:p w14:paraId="0850422E" w14:textId="77777777" w:rsidR="00E7429E" w:rsidRPr="00481550" w:rsidRDefault="00095C26">
      <w:pPr>
        <w:spacing w:after="0"/>
        <w:ind w:left="10773"/>
        <w:rPr>
          <w:rFonts w:ascii="Times New Roman" w:eastAsia="Times New Roman" w:hAnsi="Times New Roman" w:cs="Times New Roman"/>
        </w:rPr>
      </w:pPr>
      <w:r w:rsidRPr="00481550">
        <w:rPr>
          <w:rFonts w:ascii="Times New Roman" w:eastAsia="Times New Roman" w:hAnsi="Times New Roman" w:cs="Times New Roman"/>
          <w:sz w:val="24"/>
          <w:szCs w:val="24"/>
        </w:rPr>
        <w:t>на 2022 рік</w:t>
      </w:r>
      <w:r w:rsidRPr="00481550">
        <w:rPr>
          <w:rFonts w:ascii="Times New Roman" w:eastAsia="Times New Roman" w:hAnsi="Times New Roman" w:cs="Times New Roman"/>
        </w:rPr>
        <w:t xml:space="preserve"> </w:t>
      </w:r>
    </w:p>
    <w:p w14:paraId="0A0798EF" w14:textId="77777777" w:rsidR="00E7429E" w:rsidRPr="00481550" w:rsidRDefault="00E7429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82C178" w14:textId="77777777" w:rsidR="00E7429E" w:rsidRPr="00481550" w:rsidRDefault="00095C26">
      <w:pPr>
        <w:spacing w:after="0" w:line="240" w:lineRule="auto"/>
        <w:ind w:left="284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GoBack"/>
      <w:r w:rsidRPr="00481550">
        <w:rPr>
          <w:rFonts w:ascii="Times New Roman" w:eastAsia="Times New Roman" w:hAnsi="Times New Roman" w:cs="Times New Roman"/>
          <w:b/>
          <w:sz w:val="28"/>
          <w:szCs w:val="28"/>
        </w:rPr>
        <w:t>Пропозиції</w:t>
      </w:r>
      <w:r w:rsidRPr="0048155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481550">
        <w:rPr>
          <w:rFonts w:ascii="Times New Roman" w:eastAsia="Times New Roman" w:hAnsi="Times New Roman" w:cs="Times New Roman"/>
          <w:b/>
          <w:sz w:val="28"/>
          <w:szCs w:val="28"/>
        </w:rPr>
        <w:t>щодо заходів усунення (зменшення) рівня</w:t>
      </w:r>
    </w:p>
    <w:p w14:paraId="1344FEB9" w14:textId="77777777" w:rsidR="00E7429E" w:rsidRPr="00481550" w:rsidRDefault="00095C26">
      <w:pPr>
        <w:spacing w:after="0" w:line="240" w:lineRule="auto"/>
        <w:ind w:left="284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81550">
        <w:rPr>
          <w:rFonts w:ascii="Times New Roman" w:eastAsia="Times New Roman" w:hAnsi="Times New Roman" w:cs="Times New Roman"/>
          <w:b/>
          <w:sz w:val="28"/>
          <w:szCs w:val="28"/>
        </w:rPr>
        <w:t>виявлених корупційних ризиків</w:t>
      </w:r>
    </w:p>
    <w:bookmarkEnd w:id="0"/>
    <w:p w14:paraId="58ECC8C9" w14:textId="77777777" w:rsidR="00E7429E" w:rsidRPr="00481550" w:rsidRDefault="00E7429E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8"/>
        <w:tblW w:w="1560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977"/>
        <w:gridCol w:w="1701"/>
        <w:gridCol w:w="3827"/>
        <w:gridCol w:w="28"/>
        <w:gridCol w:w="1935"/>
        <w:gridCol w:w="1395"/>
        <w:gridCol w:w="1170"/>
        <w:gridCol w:w="2000"/>
        <w:gridCol w:w="10"/>
      </w:tblGrid>
      <w:tr w:rsidR="00E7429E" w:rsidRPr="00481550" w14:paraId="60684280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0EDFAF1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2977" w:type="dxa"/>
          </w:tcPr>
          <w:p w14:paraId="364D1106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упційний ризик</w:t>
            </w:r>
          </w:p>
        </w:tc>
        <w:tc>
          <w:tcPr>
            <w:tcW w:w="1701" w:type="dxa"/>
          </w:tcPr>
          <w:p w14:paraId="4592DCD6" w14:textId="0B1127E7" w:rsidR="00E7429E" w:rsidRPr="00481550" w:rsidRDefault="00095C2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ріоритетн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іст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ризику</w:t>
            </w:r>
          </w:p>
        </w:tc>
        <w:tc>
          <w:tcPr>
            <w:tcW w:w="3827" w:type="dxa"/>
          </w:tcPr>
          <w:p w14:paraId="2E2EC66D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ходи щодо усунення корупційного ризику</w:t>
            </w:r>
          </w:p>
        </w:tc>
        <w:tc>
          <w:tcPr>
            <w:tcW w:w="1963" w:type="dxa"/>
            <w:gridSpan w:val="2"/>
          </w:tcPr>
          <w:p w14:paraId="537EFE6A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Відповідальний підрозділ ДІАМ</w:t>
            </w:r>
          </w:p>
        </w:tc>
        <w:tc>
          <w:tcPr>
            <w:tcW w:w="1395" w:type="dxa"/>
          </w:tcPr>
          <w:p w14:paraId="49F318E6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рок виконання заходів щодо усунення корупційного ризику</w:t>
            </w:r>
          </w:p>
          <w:p w14:paraId="0E0F1B15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1170" w:type="dxa"/>
          </w:tcPr>
          <w:p w14:paraId="748E9AD7" w14:textId="2C347FEB" w:rsidR="00E7429E" w:rsidRPr="00481550" w:rsidRDefault="00095C2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Необхід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ні ресурси </w:t>
            </w:r>
          </w:p>
        </w:tc>
        <w:tc>
          <w:tcPr>
            <w:tcW w:w="2000" w:type="dxa"/>
          </w:tcPr>
          <w:p w14:paraId="1DD71C6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Очікувані результати </w:t>
            </w:r>
          </w:p>
        </w:tc>
      </w:tr>
      <w:tr w:rsidR="00E7429E" w:rsidRPr="00481550" w14:paraId="1AD377C4" w14:textId="77777777" w:rsidTr="00095C26">
        <w:tc>
          <w:tcPr>
            <w:tcW w:w="15605" w:type="dxa"/>
            <w:gridSpan w:val="10"/>
          </w:tcPr>
          <w:p w14:paraId="1ACC081C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І. Організаційно-управлінська та правова діяльність</w:t>
            </w:r>
          </w:p>
          <w:p w14:paraId="205FEB5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2FD4A6FD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DA65EE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94002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77" w:type="dxa"/>
          </w:tcPr>
          <w:p w14:paraId="72D6235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Ймовірність впливу зацікавлених осіб на осіб, уповноважених представляти інтереси ДІАМ в судах та у виконавчому провадженні, шляхом обіцянки, пропозиції чи надання неправомірної вигоди з метою представлення інтересів ДІАМ в інтересах третіх осіб</w:t>
            </w:r>
          </w:p>
        </w:tc>
        <w:tc>
          <w:tcPr>
            <w:tcW w:w="1701" w:type="dxa"/>
          </w:tcPr>
          <w:p w14:paraId="1C16BEA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2F9C3AC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провадження обмеження на укладення мирової угоди  та визнання позовних вимог у довіреності на представництво інтересів.</w:t>
            </w:r>
          </w:p>
          <w:p w14:paraId="1787835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еріодичний моніторинг результатів розгляду справ за участі ДІАМ у судах з метою виявлення неналежного представництва інтересів ДІАМ, зокрема дотримання визначених законодавством строків щодо подання процесуальних документів</w:t>
            </w:r>
          </w:p>
        </w:tc>
        <w:tc>
          <w:tcPr>
            <w:tcW w:w="1935" w:type="dxa"/>
          </w:tcPr>
          <w:p w14:paraId="44C5758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діл претензійно-</w:t>
            </w:r>
          </w:p>
          <w:p w14:paraId="663B3B6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озовної роботи Департаменту правового забезпечення</w:t>
            </w:r>
          </w:p>
          <w:p w14:paraId="09629319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B1CDC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діл правового забезпечення територіальних органів Департаменту правового забезпечення</w:t>
            </w:r>
          </w:p>
          <w:p w14:paraId="3130C8ED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395" w:type="dxa"/>
          </w:tcPr>
          <w:p w14:paraId="3799005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що-</w:t>
            </w:r>
          </w:p>
          <w:p w14:paraId="03AE039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варталу </w:t>
            </w:r>
          </w:p>
        </w:tc>
        <w:tc>
          <w:tcPr>
            <w:tcW w:w="1170" w:type="dxa"/>
          </w:tcPr>
          <w:p w14:paraId="45CB608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26425A1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5A869EF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сутність факту зловживання службовим становищем </w:t>
            </w:r>
          </w:p>
          <w:p w14:paraId="798D1A35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33511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моніторингу у визначений строк</w:t>
            </w:r>
          </w:p>
          <w:p w14:paraId="0CBB1104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886D4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віреності видаються за наявності віз відповідальних осіб </w:t>
            </w:r>
          </w:p>
        </w:tc>
      </w:tr>
      <w:tr w:rsidR="00E7429E" w:rsidRPr="00481550" w14:paraId="7AABF5A6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0C17174C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CE57AD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77" w:type="dxa"/>
          </w:tcPr>
          <w:p w14:paraId="3AA6D88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Ймовірність включення до нормативно-правових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актів умов (положень), що можуть сприяти вчиненню корупційного або пов’язаного з корупцією правопорушення</w:t>
            </w:r>
          </w:p>
          <w:p w14:paraId="2DCDC36E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9CF2DA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Низька</w:t>
            </w:r>
          </w:p>
        </w:tc>
        <w:tc>
          <w:tcPr>
            <w:tcW w:w="3855" w:type="dxa"/>
            <w:gridSpan w:val="2"/>
          </w:tcPr>
          <w:p w14:paraId="2C1624B9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прилюднення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оєктів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актів на офіційному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бсайті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та </w:t>
            </w: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забезпечення громадського обговорення нормативно-</w:t>
            </w:r>
          </w:p>
          <w:p w14:paraId="688B9FA0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равових актів, розроблених ДІАМ</w:t>
            </w:r>
          </w:p>
          <w:p w14:paraId="4F77B5D5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3E879E1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ідділ нормативно-</w:t>
            </w:r>
          </w:p>
          <w:p w14:paraId="73C9DAC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равової роботи Департаменту правового забезпечення</w:t>
            </w:r>
          </w:p>
          <w:p w14:paraId="21DA39F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4BEE8B6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1965C92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остійно </w:t>
            </w:r>
          </w:p>
        </w:tc>
        <w:tc>
          <w:tcPr>
            <w:tcW w:w="1170" w:type="dxa"/>
          </w:tcPr>
          <w:p w14:paraId="70E1B60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1E1014F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ресурсів для впровадження</w:t>
            </w:r>
          </w:p>
        </w:tc>
        <w:tc>
          <w:tcPr>
            <w:tcW w:w="2000" w:type="dxa"/>
          </w:tcPr>
          <w:p w14:paraId="6A01F27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Оприлюднення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єктів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ктів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ІАМ на офіційному сайті ДІАМ</w:t>
            </w:r>
          </w:p>
          <w:p w14:paraId="67BFC726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47E9A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безпечення  їх громадського обговорення у визначений законодавством термін</w:t>
            </w:r>
          </w:p>
          <w:p w14:paraId="38DC68C4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4AFCFDBD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1FBE854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0C9E4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77" w:type="dxa"/>
          </w:tcPr>
          <w:p w14:paraId="0720F9B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сутність прозорості та недостатня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лученіст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громадськості у реалізації державної політики з питань, що належать до компетенції ДІАМ </w:t>
            </w:r>
          </w:p>
          <w:p w14:paraId="1719896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9B7E6D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2F1EA995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аналізу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єктів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ормативно-правових актів на наявність/ відсутність умов, що можуть сприяти вчиненню корупційного або пов’язаного з корупцією правопорушення</w:t>
            </w:r>
          </w:p>
          <w:p w14:paraId="465C81CF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65ECC36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діл нормативно-правової роботи Департаменту правового забезпечення</w:t>
            </w:r>
          </w:p>
          <w:p w14:paraId="471050A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57F21C0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296BA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ктор з питань запобігання та виявлення корупції </w:t>
            </w:r>
          </w:p>
          <w:p w14:paraId="16144B0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238EFF2C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3FDFF43B" w14:textId="027FE17E" w:rsidR="00E7429E" w:rsidRPr="00481550" w:rsidRDefault="0052460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остійно</w:t>
            </w:r>
            <w:r w:rsidR="00095C26"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</w:tcPr>
          <w:p w14:paraId="0DA94C9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32EBBF1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190F338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Аналіз</w:t>
            </w:r>
          </w:p>
          <w:p w14:paraId="77383E7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дійснюється у</w:t>
            </w:r>
          </w:p>
          <w:p w14:paraId="43C0800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значені строки</w:t>
            </w:r>
          </w:p>
        </w:tc>
      </w:tr>
      <w:tr w:rsidR="00E7429E" w:rsidRPr="00481550" w14:paraId="07419591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669F0A08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50D4F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77" w:type="dxa"/>
          </w:tcPr>
          <w:p w14:paraId="7E06A51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ожливе ненадання відповідей або порушення строків розгляду звернень, заяв, запитів, листів, які надходять до ДІАМ та мають законодавчо встановлений термін</w:t>
            </w:r>
          </w:p>
          <w:p w14:paraId="5FF8B81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озгляду</w:t>
            </w:r>
          </w:p>
          <w:p w14:paraId="63BAA4D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51BFB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D33B40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438D67E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Контроль керівництва над статистичними відомостями щодо своєчасного розгляду звернень, заяв, запитів, листів, які надходять до ДІАМ</w:t>
            </w:r>
          </w:p>
        </w:tc>
        <w:tc>
          <w:tcPr>
            <w:tcW w:w="1935" w:type="dxa"/>
          </w:tcPr>
          <w:p w14:paraId="22D6CA3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по роботі зі зверненнями громадян та забезпечення доступу до публічної інформації </w:t>
            </w:r>
          </w:p>
          <w:p w14:paraId="2518E25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у організаційно- адміністративного забезпечення</w:t>
            </w:r>
          </w:p>
          <w:p w14:paraId="46B02A8D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6F5D423B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67C2B78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щомісяця </w:t>
            </w:r>
          </w:p>
        </w:tc>
        <w:tc>
          <w:tcPr>
            <w:tcW w:w="1170" w:type="dxa"/>
          </w:tcPr>
          <w:p w14:paraId="3408D8F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52786AC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70A50F1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інімізація ризику несвоєчасного виконання документів</w:t>
            </w:r>
          </w:p>
        </w:tc>
      </w:tr>
      <w:tr w:rsidR="00E7429E" w:rsidRPr="00481550" w14:paraId="59E25BD7" w14:textId="77777777" w:rsidTr="00095C26">
        <w:tc>
          <w:tcPr>
            <w:tcW w:w="15605" w:type="dxa"/>
            <w:gridSpan w:val="10"/>
          </w:tcPr>
          <w:p w14:paraId="7A13A0D5" w14:textId="77777777" w:rsidR="00E7429E" w:rsidRPr="00481550" w:rsidRDefault="00095C2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ІІ. Запобігання та виявлення корупції/ внутрішній аудит/внутрішній контроль</w:t>
            </w:r>
          </w:p>
          <w:p w14:paraId="5E0DFE5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1443A24E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5BEA2EF4" w14:textId="77777777" w:rsidR="00E7429E" w:rsidRPr="00481550" w:rsidRDefault="00E742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183D67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977" w:type="dxa"/>
          </w:tcPr>
          <w:p w14:paraId="36F86E70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Ймовірність несвоєчасного подання, неподання декларацій: щорічних, перед звільненням, після звільнення особами, уповноваженими на виконання функцій держави або місцевого самоврядування, які звільняються або звільнилися, неповідомлення про суттєві зміни в майновому стані, подання недостовірних відомостей, неповідомлення суб’єктом декларування чи членом його сім’ї про відкриття валютного рахунку в установі банку-нерезидента</w:t>
            </w:r>
          </w:p>
          <w:p w14:paraId="73B1863E" w14:textId="77777777" w:rsidR="00E7429E" w:rsidRPr="00481550" w:rsidRDefault="00E742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C77E44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1E7D0CB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в період кампанії щорічного декларування роз’яснювальної роботи серед працівників ДІАМ, під час якої доводити до відома вимоги антикорупційного законодавства, а також узагальнені відомості про виявлені порушення вимог антикорупційного законодавства, вчинені працівниками ДІАМ у попередні періоди та стан притягнення винних</w:t>
            </w:r>
          </w:p>
          <w:p w14:paraId="3E5CFC94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1052938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ктор з питань запобігання та виявлення корупції </w:t>
            </w:r>
          </w:p>
          <w:p w14:paraId="4AF2931C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395" w:type="dxa"/>
          </w:tcPr>
          <w:p w14:paraId="570276A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148FE56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6F6155D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04282C9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оз’яснювальна робота проводиться у визначені строки</w:t>
            </w:r>
          </w:p>
        </w:tc>
      </w:tr>
      <w:tr w:rsidR="00E7429E" w:rsidRPr="00481550" w14:paraId="273C39DD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01B65113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A50E4F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7" w:type="dxa"/>
          </w:tcPr>
          <w:p w14:paraId="1C6DF31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иникнення конфлікту інтересів у працівника ДІАМ, що може вплинути або впливає на об’єктивність або неупередженість прийняття рішень, вчинення чи невчинення дій  </w:t>
            </w:r>
          </w:p>
          <w:p w14:paraId="41138BC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E623A4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8F215F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4A412781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Аналіз стану виконання вимог визначених розпорядчими документами щодо повідомлення про конфлікт інтересів</w:t>
            </w:r>
          </w:p>
        </w:tc>
        <w:tc>
          <w:tcPr>
            <w:tcW w:w="1935" w:type="dxa"/>
          </w:tcPr>
          <w:p w14:paraId="40954EF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ктор з питань запобігання та виявлення корупції </w:t>
            </w:r>
          </w:p>
          <w:p w14:paraId="3B04128F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2648B8D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EE7CF1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внутрішньої безпеки </w:t>
            </w:r>
          </w:p>
          <w:p w14:paraId="2E01A8E3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10B8D10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1D37B4B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щопівріччя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</w:tcPr>
          <w:p w14:paraId="7D1D7D2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6F57B18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1242C99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інімізація ймовірності виникнення корупційного ризику </w:t>
            </w:r>
          </w:p>
        </w:tc>
      </w:tr>
      <w:tr w:rsidR="00E7429E" w:rsidRPr="00481550" w14:paraId="696F255D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4C8499DE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60FB78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977" w:type="dxa"/>
          </w:tcPr>
          <w:p w14:paraId="7400CD1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еповідомлення про можливі факти корупційних або пов’язаних з корупцією правопорушень, інших порушень Закону України «Про запобігання корупції» працівниками ДІАМ</w:t>
            </w:r>
          </w:p>
          <w:p w14:paraId="5DC9191D" w14:textId="77777777" w:rsidR="00E7429E" w:rsidRPr="00481550" w:rsidRDefault="00E742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D5501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06D708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4183729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безпечення правильної роботи внутрішніх та зовнішніх каналів повідомлення про корупційні правопорушення та правопорушення, пов’язані з корупцією</w:t>
            </w:r>
          </w:p>
        </w:tc>
        <w:tc>
          <w:tcPr>
            <w:tcW w:w="1935" w:type="dxa"/>
          </w:tcPr>
          <w:p w14:paraId="6ACEF7F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ктор з питань запобігання та виявлення корупції </w:t>
            </w:r>
          </w:p>
          <w:p w14:paraId="210CCAE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395" w:type="dxa"/>
          </w:tcPr>
          <w:p w14:paraId="02CFDA1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 квартал </w:t>
            </w:r>
          </w:p>
        </w:tc>
        <w:tc>
          <w:tcPr>
            <w:tcW w:w="1170" w:type="dxa"/>
          </w:tcPr>
          <w:p w14:paraId="7AEEF26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3BD66D4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2C2A2F8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інімізація ймовірності виникнення корупційного ризику </w:t>
            </w:r>
          </w:p>
        </w:tc>
      </w:tr>
      <w:tr w:rsidR="00E7429E" w:rsidRPr="00481550" w14:paraId="2251E1B8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67F94543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E30B6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977" w:type="dxa"/>
          </w:tcPr>
          <w:p w14:paraId="013A70F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и здійсненні внутрішнього аудиту працівником відділу внутрішнього аудиту  є ймовірність впливу заінтересованих осіб об’єкта аудиту на прийняття аудитором рішень щодо включення/виключення виявлених порушень в аудиторський звіт та отримання за це неправомірної вигоди</w:t>
            </w:r>
          </w:p>
          <w:p w14:paraId="3A0CDD85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A9B01B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479DE34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дійснення посиленого контролю з боку керівника за діяльністю працівників відділу внутрішнього аудиту</w:t>
            </w:r>
          </w:p>
          <w:p w14:paraId="0F26240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одання більш детального звіту щодо внутрішньої оцінки якості діяльності відділу внутрішнього аудиту</w:t>
            </w:r>
          </w:p>
          <w:p w14:paraId="454090E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слуховування керівника Відділу на апаратних нарадах</w:t>
            </w:r>
          </w:p>
        </w:tc>
        <w:tc>
          <w:tcPr>
            <w:tcW w:w="1935" w:type="dxa"/>
          </w:tcPr>
          <w:p w14:paraId="5903095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внутрішнього аудиту </w:t>
            </w:r>
          </w:p>
          <w:p w14:paraId="648B17C3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471B920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 квартал </w:t>
            </w:r>
          </w:p>
        </w:tc>
        <w:tc>
          <w:tcPr>
            <w:tcW w:w="1170" w:type="dxa"/>
          </w:tcPr>
          <w:p w14:paraId="07BD9F2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108FBD7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7564425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інімізація ймовірності виникнення корупційного ризику </w:t>
            </w:r>
          </w:p>
        </w:tc>
      </w:tr>
      <w:tr w:rsidR="00E7429E" w:rsidRPr="00481550" w14:paraId="40A5E30B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A4D08B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54292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977" w:type="dxa"/>
          </w:tcPr>
          <w:p w14:paraId="0FBB7A6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ередача конфіденційної чи службової інформації третім особам, без законних на те підстав, з метою отримання неправомірної вигоди; використання персональної даних чи інформації про окремих осіб у власних корисливих цілях; розголошення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конфіденційної, чи службової інформації після звільнення з роботи</w:t>
            </w:r>
          </w:p>
          <w:p w14:paraId="2652EACE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606953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Низька</w:t>
            </w:r>
          </w:p>
        </w:tc>
        <w:tc>
          <w:tcPr>
            <w:tcW w:w="3855" w:type="dxa"/>
            <w:gridSpan w:val="2"/>
          </w:tcPr>
          <w:p w14:paraId="5597112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дійснення посиленого контролю з боку безпосереднього керівника за діяльністю працівників.</w:t>
            </w:r>
          </w:p>
          <w:p w14:paraId="1F7B066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досконалення порядку роботи з інформацією, яка обробляється інформаційними та довідковими системами, реєстрами та банками даних, доступ до яких надано ДІАМ</w:t>
            </w:r>
          </w:p>
        </w:tc>
        <w:tc>
          <w:tcPr>
            <w:tcW w:w="1935" w:type="dxa"/>
          </w:tcPr>
          <w:p w14:paraId="4DB0639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внутрішньої безпеки </w:t>
            </w:r>
          </w:p>
          <w:p w14:paraId="02E9AC7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395" w:type="dxa"/>
          </w:tcPr>
          <w:p w14:paraId="598925F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7D8185E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6CFB3A0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7CEEC8A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Усунення корупційного ризику</w:t>
            </w:r>
          </w:p>
          <w:p w14:paraId="6F95B1D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D3B3C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меншення ймовірності виникнення корупційного правопорушення або правопорушення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ов’язаного з корупцією </w:t>
            </w:r>
          </w:p>
        </w:tc>
      </w:tr>
      <w:tr w:rsidR="00E7429E" w:rsidRPr="00481550" w14:paraId="437401AF" w14:textId="77777777" w:rsidTr="00095C26">
        <w:tc>
          <w:tcPr>
            <w:tcW w:w="15605" w:type="dxa"/>
            <w:gridSpan w:val="10"/>
          </w:tcPr>
          <w:p w14:paraId="3703E47B" w14:textId="77777777" w:rsidR="00E7429E" w:rsidRPr="00481550" w:rsidRDefault="00095C2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ІІІ.  Робота з персоналом, добір кадрів, організація роботи з підготовки, перепідготовки та підвищення кваліфікації державних службовців і працівників ДІАМ</w:t>
            </w:r>
          </w:p>
          <w:p w14:paraId="2B61011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4D864101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54717C1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B2D00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977" w:type="dxa"/>
          </w:tcPr>
          <w:p w14:paraId="06E2990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плив посадових або інших осіб на членів конкурсної комісії та на результати конкурсного відбору, що може призвести до прийняття комісією необґрунтованого рішення, зокрема з особистою зацікавленістю у результатах конкурсного відбору. Порушення вимог законодавства посадовою особою або членами конкурсної комісії в частині об’єктивності та прозорості проведення конкурсів</w:t>
            </w:r>
          </w:p>
          <w:p w14:paraId="3E161D4D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16EF8C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494BA48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озроблення порядку перевірки на предмет наявності у членів конкурсної комісії приватного інтересу. </w:t>
            </w:r>
          </w:p>
          <w:p w14:paraId="75F43AD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короткострокових семінарів з питань антикорупційного законодавства, роз’яснення обмежень, пов’язаних з державною службою, здійснення посиленого контролю з боку керівника за діяльністю працівників</w:t>
            </w:r>
          </w:p>
        </w:tc>
        <w:tc>
          <w:tcPr>
            <w:tcW w:w="1935" w:type="dxa"/>
          </w:tcPr>
          <w:p w14:paraId="35823BD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добору персоналу </w:t>
            </w:r>
          </w:p>
          <w:p w14:paraId="603EC37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у роботи з персоналом та організаційного розвитку </w:t>
            </w:r>
          </w:p>
          <w:p w14:paraId="62DE22BE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E7C3C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ктор з питань запобігання та виявлення корупції </w:t>
            </w:r>
          </w:p>
        </w:tc>
        <w:tc>
          <w:tcPr>
            <w:tcW w:w="1395" w:type="dxa"/>
          </w:tcPr>
          <w:p w14:paraId="1C4F046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квартал </w:t>
            </w:r>
          </w:p>
        </w:tc>
        <w:tc>
          <w:tcPr>
            <w:tcW w:w="1170" w:type="dxa"/>
          </w:tcPr>
          <w:p w14:paraId="1E6801F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171F21F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2066C90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ідвищення рівня відповідальності, сумлінного виконання службових обов’язків</w:t>
            </w:r>
          </w:p>
          <w:p w14:paraId="223B42F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85291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роз’яснювальних робіт у визначені строки </w:t>
            </w:r>
          </w:p>
        </w:tc>
      </w:tr>
      <w:tr w:rsidR="00E7429E" w:rsidRPr="00481550" w14:paraId="364FD9BA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278A18D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DA5E0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977" w:type="dxa"/>
          </w:tcPr>
          <w:p w14:paraId="4C575C5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жливість державного службовця задовольнити свій приватний інтерес у зв’язку із проведенням спеціальних перевірок осіб, уповноважених на виконання функцій держави або місцевого самоврядування  </w:t>
            </w:r>
          </w:p>
          <w:p w14:paraId="4E7F196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CFD5D8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1EFAD6B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короткострокових семінарів з питань антикорупційного законодавства, роз’яснення обмежень, пов’язаних з державною службою, здійснення посиленого контролю з боку керівника за діяльністю працівників</w:t>
            </w:r>
          </w:p>
        </w:tc>
        <w:tc>
          <w:tcPr>
            <w:tcW w:w="1935" w:type="dxa"/>
          </w:tcPr>
          <w:p w14:paraId="180C2B4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добору персоналу </w:t>
            </w:r>
          </w:p>
          <w:p w14:paraId="25E54C3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у роботи з персоналом та організаційного розвитку </w:t>
            </w:r>
          </w:p>
          <w:p w14:paraId="68A99266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624AA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ктор з питань запобігання та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виявлення корупції </w:t>
            </w:r>
          </w:p>
          <w:p w14:paraId="71D64B85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451C1445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614264B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I квартал </w:t>
            </w:r>
          </w:p>
          <w:p w14:paraId="4B1ED5E3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170" w:type="dxa"/>
          </w:tcPr>
          <w:p w14:paraId="790046A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1AA3185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7DE9606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ідвищення рівня відповідальності, сумлінного виконання службових обов’язків</w:t>
            </w:r>
          </w:p>
          <w:p w14:paraId="7D241BFE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D52D1B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роз’яснювальних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робіт у визначені строки </w:t>
            </w:r>
          </w:p>
          <w:p w14:paraId="1D4334DE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587AA30E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0608D7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1EC58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977" w:type="dxa"/>
          </w:tcPr>
          <w:p w14:paraId="4E8B81B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рийняття на роботу осіб, документи яких не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повідають</w:t>
            </w: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встановленим вимогам</w:t>
            </w:r>
          </w:p>
          <w:p w14:paraId="58FCF904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E9F8A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9F3FAB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7FE67AEC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роз’яснювальної роботи серед працівників ДІАМ, проведення короткострокових семінарів з питань антикорупційного законодавства</w:t>
            </w:r>
          </w:p>
        </w:tc>
        <w:tc>
          <w:tcPr>
            <w:tcW w:w="1935" w:type="dxa"/>
          </w:tcPr>
          <w:p w14:paraId="4806A94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діл роботи з персоналом апарату Департаменту роботи з персоналом та організаційного розвитку</w:t>
            </w:r>
          </w:p>
          <w:p w14:paraId="4298878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діл роботи з персоналом територіальних органів</w:t>
            </w:r>
          </w:p>
          <w:p w14:paraId="7093CFC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у роботи з персоналом та організаційного розвитку </w:t>
            </w:r>
          </w:p>
          <w:p w14:paraId="71971D05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41424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ктор з питань запобігання та виявлення корупції </w:t>
            </w:r>
          </w:p>
          <w:p w14:paraId="5B986233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7FFC388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0A10C85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40E287D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4D826C4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Усунення корупційного ризику</w:t>
            </w:r>
          </w:p>
          <w:p w14:paraId="1F8158A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31FB1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меншення ймовірності виникнення корупційного ризику </w:t>
            </w:r>
          </w:p>
        </w:tc>
      </w:tr>
      <w:tr w:rsidR="00E7429E" w:rsidRPr="00481550" w14:paraId="7D9D5F85" w14:textId="77777777" w:rsidTr="00095C26">
        <w:tc>
          <w:tcPr>
            <w:tcW w:w="15605" w:type="dxa"/>
            <w:gridSpan w:val="10"/>
          </w:tcPr>
          <w:p w14:paraId="73CE3A08" w14:textId="77777777" w:rsidR="00E7429E" w:rsidRPr="00481550" w:rsidRDefault="00095C2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V. Організація планово-фінансової роботи, контроль за використанням фінансових і матеріальних ресурсів</w:t>
            </w:r>
          </w:p>
          <w:p w14:paraId="49953EF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145A11FB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196670B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FE2E6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977" w:type="dxa"/>
          </w:tcPr>
          <w:p w14:paraId="77475280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едостатній контроль за використанням та розпорядженням матеріально-технічними ресурсами</w:t>
            </w:r>
          </w:p>
          <w:p w14:paraId="0634E8F9" w14:textId="77777777" w:rsidR="00E7429E" w:rsidRPr="00481550" w:rsidRDefault="00E742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6DA3E4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6D94B908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твердження порядку використання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матеріально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ехнічних ресурсів. Здійснення внутрішнього контролю з боку відділу внутрішнього контролю за використанням (списанням) матеріальних цінностей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7D8B566C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роведення заходів внутрішнього </w:t>
            </w: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аудиту</w:t>
            </w:r>
          </w:p>
          <w:p w14:paraId="657F6A70" w14:textId="77777777" w:rsidR="00E7429E" w:rsidRPr="00481550" w:rsidRDefault="00E742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5" w:type="dxa"/>
          </w:tcPr>
          <w:p w14:paraId="6423389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ідділ майнових відносин</w:t>
            </w:r>
          </w:p>
          <w:p w14:paraId="363F7E0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" w:name="_heading=h.a67fobmpmnw0" w:colFirst="0" w:colLast="0"/>
            <w:bookmarkEnd w:id="1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у фінансів</w:t>
            </w:r>
          </w:p>
          <w:p w14:paraId="3CD3C09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" w:name="_heading=h.57d5rkho0hyr" w:colFirst="0" w:colLast="0"/>
            <w:bookmarkEnd w:id="2"/>
          </w:p>
          <w:p w14:paraId="228F609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діл внутрішньої безпеки</w:t>
            </w:r>
          </w:p>
          <w:p w14:paraId="7178E8CD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4687F4E9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3" w:name="_heading=h.sihndsh9v958" w:colFirst="0" w:colLast="0"/>
            <w:bookmarkEnd w:id="3"/>
          </w:p>
          <w:p w14:paraId="68CB72F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внутрішнього аудиту </w:t>
            </w:r>
          </w:p>
          <w:p w14:paraId="60069C9D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4" w:name="_heading=h.6uvk70trgco2" w:colFirst="0" w:colLast="0"/>
            <w:bookmarkEnd w:id="4"/>
          </w:p>
        </w:tc>
        <w:tc>
          <w:tcPr>
            <w:tcW w:w="1395" w:type="dxa"/>
          </w:tcPr>
          <w:p w14:paraId="78B30AE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І квартал </w:t>
            </w:r>
          </w:p>
        </w:tc>
        <w:tc>
          <w:tcPr>
            <w:tcW w:w="1170" w:type="dxa"/>
          </w:tcPr>
          <w:p w14:paraId="07B7026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12E4479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5A9B56B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Аналіз та моніторинг здійснюється у визначені строки</w:t>
            </w:r>
          </w:p>
        </w:tc>
      </w:tr>
      <w:tr w:rsidR="00E7429E" w:rsidRPr="00481550" w14:paraId="14F6AFB3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5E7094D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09C61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977" w:type="dxa"/>
          </w:tcPr>
          <w:p w14:paraId="3201CBC8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Штучне завищення очікуваної вартості закупівлі в умовах попередньої змови потенційного постачальника та посадових осіб замовника з метою незаконного збагачення </w:t>
            </w:r>
          </w:p>
          <w:p w14:paraId="09F3868F" w14:textId="77777777" w:rsidR="00E7429E" w:rsidRPr="00481550" w:rsidRDefault="00E742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E7DD9B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1D15288E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Моніторинг цін при здійсненні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купівел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відповідальним структурним підрозділом замовника, який ініціює закупівлю, з обов’язковим наданням результатів моніторингу у складі обґрунтування необхідності внесення закупівлі до Річного плану. Використання аналітичних модулів для моніторингу цін (bi.prozorro.org, clarity-project.info, acm-ua.org). Використання Примірної методики визначення очікуваної вартості предмета закупівлі, затвердженої наказом Міністерства розвитку економіки, торгівлі та сільського господарства України від 18.02.2020 № 275 </w:t>
            </w:r>
          </w:p>
          <w:p w14:paraId="4FC18D7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4F5D5C8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фінансового планування та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ель</w:t>
            </w:r>
            <w:proofErr w:type="spellEnd"/>
          </w:p>
          <w:p w14:paraId="4BB2C33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у фінансів</w:t>
            </w:r>
          </w:p>
          <w:p w14:paraId="23F8D719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1C60AF0E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5" w:name="_heading=h.qi9yo6glfyo" w:colFirst="0" w:colLast="0"/>
            <w:bookmarkEnd w:id="5"/>
          </w:p>
          <w:p w14:paraId="44285ED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6" w:name="_heading=h.6rihzcwb5yt2" w:colFirst="0" w:colLast="0"/>
            <w:bookmarkEnd w:id="6"/>
          </w:p>
        </w:tc>
        <w:tc>
          <w:tcPr>
            <w:tcW w:w="1395" w:type="dxa"/>
          </w:tcPr>
          <w:p w14:paraId="5BCA2A4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що-</w:t>
            </w:r>
          </w:p>
          <w:p w14:paraId="75C4C20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варталу </w:t>
            </w:r>
          </w:p>
        </w:tc>
        <w:tc>
          <w:tcPr>
            <w:tcW w:w="1170" w:type="dxa"/>
          </w:tcPr>
          <w:p w14:paraId="1854776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7B74D9B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4CD14FF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наліз та моніторинг здійснюється у визначені строки </w:t>
            </w:r>
          </w:p>
        </w:tc>
      </w:tr>
      <w:tr w:rsidR="00E7429E" w:rsidRPr="00481550" w14:paraId="4F9DF66F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56BF132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4DE68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977" w:type="dxa"/>
          </w:tcPr>
          <w:p w14:paraId="7691A773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Штучне завищення обсягів закупівлі за змови посадових осіб замовника та потенційного постачальника з метою отримання неправомірної вигоди у тому випадку, коли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у проведенні закупівлі відповідного заявленого обсягу немає потреби</w:t>
            </w:r>
          </w:p>
          <w:p w14:paraId="4CD1E1E2" w14:textId="77777777" w:rsidR="00E7429E" w:rsidRPr="00481550" w:rsidRDefault="00E742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D385BA" w14:textId="77777777" w:rsidR="00E7429E" w:rsidRPr="00481550" w:rsidRDefault="00E742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FBDF64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Середня</w:t>
            </w:r>
          </w:p>
        </w:tc>
        <w:tc>
          <w:tcPr>
            <w:tcW w:w="3855" w:type="dxa"/>
            <w:gridSpan w:val="2"/>
          </w:tcPr>
          <w:p w14:paraId="059CF29C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Забезпечення належного обґрунтування необхідних обсягів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купівел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замовника при плануванні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купівел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шляхом аналізу запасів матеріальних ресурсів та інтенсивності їх використання перед формуванням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потреби Анкетування керівників структурних підрозділів посадових осіб замовника, інших посадових осіб, які є користувачами товарів, робіт і послуг, для отримання </w:t>
            </w: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необхідної інформації про потребу закупівлі робіт (послуг) </w:t>
            </w:r>
          </w:p>
          <w:p w14:paraId="7113F9B9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Оприлюднення обґрунтування технічних та якісних характеристик предмета закупівлі шляхом розміщення на власному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бсайті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замовника (або на офіційному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ебсайті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головного розпорядника бюджетних коштів, суб’єкта управління об’єктами державної власності, що здійснює функції з управління суб’єктом господарювання державного сектору економіки) згідно з рекомендаціями постанови КМУ від 11 жовтня 2016 року № 710 </w:t>
            </w:r>
          </w:p>
          <w:p w14:paraId="2660311C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5348BF3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Відділ фінансового планування та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ель</w:t>
            </w:r>
            <w:proofErr w:type="spellEnd"/>
          </w:p>
          <w:p w14:paraId="28DD464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у фінансів</w:t>
            </w:r>
          </w:p>
          <w:p w14:paraId="4BDCDCD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73110AE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внутрішнього аудиту </w:t>
            </w:r>
          </w:p>
          <w:p w14:paraId="6FDC4836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395" w:type="dxa"/>
          </w:tcPr>
          <w:p w14:paraId="70CB290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що-</w:t>
            </w:r>
          </w:p>
          <w:p w14:paraId="3CF2545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варталу </w:t>
            </w:r>
          </w:p>
        </w:tc>
        <w:tc>
          <w:tcPr>
            <w:tcW w:w="1170" w:type="dxa"/>
          </w:tcPr>
          <w:p w14:paraId="379AD3F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49C196D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22C3E110" w14:textId="3E268D59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бов’язкове </w:t>
            </w:r>
            <w:r w:rsidR="00481550"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обґрунтування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еобхідних обсягів закупівлі та подання звіту у визначений строк  </w:t>
            </w:r>
          </w:p>
        </w:tc>
      </w:tr>
      <w:tr w:rsidR="00E7429E" w:rsidRPr="00481550" w14:paraId="353E4692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7A03CF1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2BE21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977" w:type="dxa"/>
          </w:tcPr>
          <w:p w14:paraId="518CA22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мисне проведення </w:t>
            </w:r>
          </w:p>
          <w:p w14:paraId="1B36B03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лі товарів/робіт/послуг, об’єктивна потреба у яких відсутня, за попередньої змови відповідальної посадової особи замовника та конкретного постачальника. Умисне проведення закупівлі надто розкішних товарів/робіт/послуг з метою використання надалі для власних потреб окремою посадовою особою замовника</w:t>
            </w:r>
          </w:p>
          <w:p w14:paraId="1C138208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370220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6FD65E6D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безпечення належного обґрунтування закупівлі необхідних товарів/робіт/послуг структурним підрозділом, який є ініціатором закупівлі, Проведення внутрішнього аудиту для оцінки ефективності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ел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амовника</w:t>
            </w:r>
          </w:p>
        </w:tc>
        <w:tc>
          <w:tcPr>
            <w:tcW w:w="1935" w:type="dxa"/>
          </w:tcPr>
          <w:p w14:paraId="0DF16D6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фінансового планування та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ель</w:t>
            </w:r>
            <w:proofErr w:type="spellEnd"/>
          </w:p>
          <w:p w14:paraId="01FF520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у фінансів</w:t>
            </w:r>
          </w:p>
          <w:p w14:paraId="3AFB8EB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7" w:name="_heading=h.nng53j6zqku7" w:colFirst="0" w:colLast="0"/>
            <w:bookmarkEnd w:id="7"/>
          </w:p>
          <w:p w14:paraId="5F9E119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внутрішнього аудиту </w:t>
            </w:r>
          </w:p>
          <w:p w14:paraId="4E14BC6B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395" w:type="dxa"/>
          </w:tcPr>
          <w:p w14:paraId="0C8D3F6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 квартал  </w:t>
            </w:r>
          </w:p>
        </w:tc>
        <w:tc>
          <w:tcPr>
            <w:tcW w:w="1170" w:type="dxa"/>
          </w:tcPr>
          <w:p w14:paraId="21C6D0F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634AD56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48E9325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регулювання процедури укладання договорів на закупівлю товарно-матеріальних цінностей, робіт та послуг </w:t>
            </w:r>
          </w:p>
        </w:tc>
      </w:tr>
      <w:tr w:rsidR="00E7429E" w:rsidRPr="00481550" w14:paraId="70C568EB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12623A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F31DA7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977" w:type="dxa"/>
          </w:tcPr>
          <w:p w14:paraId="5696CE3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купівля послуг, виконання яких складно оцінити. Умисне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здійснення закупівлі послуг, результат яких важко/неможливо оцінити кількісними та якісними показниками (консультаційні, методологічні, консалтингові, рекламні та інші послуги</w:t>
            </w:r>
          </w:p>
          <w:p w14:paraId="7270E1CC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F93518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Низька</w:t>
            </w:r>
          </w:p>
        </w:tc>
        <w:tc>
          <w:tcPr>
            <w:tcW w:w="3855" w:type="dxa"/>
            <w:gridSpan w:val="2"/>
          </w:tcPr>
          <w:p w14:paraId="01ACBDEF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безпечення належного обґрунтування закупівлі структурним підрозділом, який є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ініціатором закупівлі. Забезпечення керівництвом органу організації проведення систематичного внутрішнього аудиту та періодичного зовнішнього аудиту виконання договорів (згідно з розробленими внутрішніми політиками замовника)</w:t>
            </w:r>
          </w:p>
          <w:p w14:paraId="5AFF2B5A" w14:textId="77777777" w:rsidR="00E7429E" w:rsidRPr="00481550" w:rsidRDefault="00E7429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0A2EF80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Відділ фінансового планування та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закупівель</w:t>
            </w:r>
            <w:proofErr w:type="spellEnd"/>
          </w:p>
          <w:p w14:paraId="46ED4D2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у фінансів</w:t>
            </w:r>
          </w:p>
          <w:p w14:paraId="18B6992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bookmarkStart w:id="8" w:name="_heading=h.uh57x1684l3h" w:colFirst="0" w:colLast="0"/>
            <w:bookmarkEnd w:id="8"/>
          </w:p>
          <w:p w14:paraId="301D626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9" w:name="_heading=h.hko8t6zb6ej1" w:colFirst="0" w:colLast="0"/>
            <w:bookmarkEnd w:id="9"/>
          </w:p>
          <w:p w14:paraId="7254D3F8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0" w:name="_heading=h.x19uewssggbp" w:colFirst="0" w:colLast="0"/>
            <w:bookmarkEnd w:id="10"/>
          </w:p>
        </w:tc>
        <w:tc>
          <w:tcPr>
            <w:tcW w:w="1395" w:type="dxa"/>
          </w:tcPr>
          <w:p w14:paraId="3B54C70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що-</w:t>
            </w:r>
          </w:p>
          <w:p w14:paraId="3E64542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варталу </w:t>
            </w:r>
          </w:p>
        </w:tc>
        <w:tc>
          <w:tcPr>
            <w:tcW w:w="1170" w:type="dxa"/>
          </w:tcPr>
          <w:p w14:paraId="29FD124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6CB29A1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есурсів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ля впровадження</w:t>
            </w:r>
          </w:p>
        </w:tc>
        <w:tc>
          <w:tcPr>
            <w:tcW w:w="2000" w:type="dxa"/>
          </w:tcPr>
          <w:p w14:paraId="1ACE209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Врегулювання процедури укладання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договорів на закупівлю товарно-матеріальних цінностей, робіт та послуг </w:t>
            </w:r>
          </w:p>
        </w:tc>
      </w:tr>
      <w:tr w:rsidR="00E7429E" w:rsidRPr="00481550" w14:paraId="6E30A8CD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6056E95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41C2A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977" w:type="dxa"/>
          </w:tcPr>
          <w:p w14:paraId="52D4A48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жливість виникнення конфлікту інтересів у представників (посадових осіб) замовника. Особи, які безпосередньо залучені до організації процедури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ел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, умисно не повідомляють про обставини, які можуть вплинути на процес та результат прийняття рішення</w:t>
            </w:r>
          </w:p>
        </w:tc>
        <w:tc>
          <w:tcPr>
            <w:tcW w:w="1701" w:type="dxa"/>
          </w:tcPr>
          <w:p w14:paraId="42B7D90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220DE9FD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озробка та впровадження кодексів поведінки з механізмами </w:t>
            </w:r>
          </w:p>
          <w:p w14:paraId="0AD65FD6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опередження, виявлення та врегулювання конфлікту інтересів</w:t>
            </w:r>
          </w:p>
          <w:p w14:paraId="5D274ECF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становлення процедури розкриття інформації про конфлікт </w:t>
            </w:r>
          </w:p>
          <w:p w14:paraId="480752A2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тересів членами тендерного комітету та відмову у включенні до складу членів тендерного комітету. Розробка внутрішнього механізму повідомлення членом тендерного комітету про конфлікт інтересів та подальших дій у зв’язку з таким конфліктом інтересів; Ознайомлення членів тендерного комітету з таким механізмом та попередження про відповідальність у разі його </w:t>
            </w:r>
          </w:p>
          <w:p w14:paraId="5BF9FF38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орушення</w:t>
            </w:r>
          </w:p>
          <w:p w14:paraId="20C0F68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25BED4E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фінансового планування та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ель</w:t>
            </w:r>
            <w:proofErr w:type="spellEnd"/>
          </w:p>
          <w:p w14:paraId="24F9F09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bookmarkStart w:id="11" w:name="_heading=h.5vbnezxx4jfg" w:colFirst="0" w:colLast="0"/>
            <w:bookmarkEnd w:id="11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у фінансів</w:t>
            </w:r>
          </w:p>
          <w:p w14:paraId="2390A34F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2" w:name="_heading=h.bbrbgh32p3ic" w:colFirst="0" w:colLast="0"/>
            <w:bookmarkEnd w:id="12"/>
          </w:p>
          <w:p w14:paraId="7ED5D33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3" w:name="_heading=h.3tsrm2mydbl0" w:colFirst="0" w:colLast="0"/>
            <w:bookmarkEnd w:id="13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діл внутрішньої безпеки</w:t>
            </w:r>
          </w:p>
          <w:p w14:paraId="6C156DD9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4" w:name="_heading=h.39s2jal0ylfh" w:colFirst="0" w:colLast="0"/>
            <w:bookmarkEnd w:id="14"/>
          </w:p>
          <w:p w14:paraId="0D2421E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ктор з питань запобігання та виявлення корупції</w:t>
            </w:r>
          </w:p>
          <w:p w14:paraId="3E368A4B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4D64292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5" w:name="_heading=h.jjq9iju8lu7k" w:colFirst="0" w:colLast="0"/>
            <w:bookmarkEnd w:id="15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ідділ внутрішнього аудиту </w:t>
            </w:r>
          </w:p>
          <w:p w14:paraId="168A8E3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bookmarkStart w:id="16" w:name="_heading=h.jyijgnntdd7g" w:colFirst="0" w:colLast="0"/>
            <w:bookmarkEnd w:id="16"/>
          </w:p>
          <w:p w14:paraId="5C7E826F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7" w:name="_heading=h.ubgyuediyjw3" w:colFirst="0" w:colLast="0"/>
            <w:bookmarkEnd w:id="17"/>
          </w:p>
        </w:tc>
        <w:tc>
          <w:tcPr>
            <w:tcW w:w="1395" w:type="dxa"/>
          </w:tcPr>
          <w:p w14:paraId="7C5ECDD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що-</w:t>
            </w:r>
          </w:p>
          <w:p w14:paraId="5C0B921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варталу </w:t>
            </w:r>
          </w:p>
        </w:tc>
        <w:tc>
          <w:tcPr>
            <w:tcW w:w="1170" w:type="dxa"/>
          </w:tcPr>
          <w:p w14:paraId="42EF4B7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712E5A3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1A48996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ниження ризику настання  конфлікту інтересів та попередження негативних наслідків пов’язаних з його настанням </w:t>
            </w:r>
          </w:p>
        </w:tc>
      </w:tr>
      <w:tr w:rsidR="00E7429E" w:rsidRPr="00481550" w14:paraId="7C22DC64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5BC8B1C3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58784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977" w:type="dxa"/>
          </w:tcPr>
          <w:p w14:paraId="060A3D7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еоприлюднення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говору при здійсненні закупівлі </w:t>
            </w:r>
          </w:p>
        </w:tc>
        <w:tc>
          <w:tcPr>
            <w:tcW w:w="1701" w:type="dxa"/>
          </w:tcPr>
          <w:p w14:paraId="51E4CEA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51D7CC81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8" w:name="_heading=h.gjdgxs" w:colFirst="0" w:colLast="0"/>
            <w:bookmarkEnd w:id="18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бов'язкове оприлюднення укладених договорів Департаментом фінансів. Проведення головою тендерного комітету систематичного аналізу проведених процедур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купівел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з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метою виявлення фактів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еоприлюднення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говору</w:t>
            </w:r>
          </w:p>
          <w:p w14:paraId="5ECD5EC8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07BA0A6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9" w:name="_heading=h.30j0zll" w:colFirst="0" w:colLast="0"/>
            <w:bookmarkEnd w:id="19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ідділ бухгалтерського обліку та звітності Департаменту фінансів</w:t>
            </w:r>
          </w:p>
          <w:p w14:paraId="072DF2E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bookmarkStart w:id="20" w:name="_heading=h.jypxvz2g8zww" w:colFirst="0" w:colLast="0"/>
            <w:bookmarkEnd w:id="20"/>
          </w:p>
          <w:p w14:paraId="08CC4776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1" w:name="_heading=h.n16blyp8pv5b" w:colFirst="0" w:colLast="0"/>
            <w:bookmarkEnd w:id="21"/>
          </w:p>
          <w:p w14:paraId="1FDE2E8B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2" w:name="_heading=h.qlgvtqp5fzj3" w:colFirst="0" w:colLast="0"/>
            <w:bookmarkEnd w:id="22"/>
          </w:p>
        </w:tc>
        <w:tc>
          <w:tcPr>
            <w:tcW w:w="1395" w:type="dxa"/>
          </w:tcPr>
          <w:p w14:paraId="29AC589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остійно </w:t>
            </w:r>
          </w:p>
        </w:tc>
        <w:tc>
          <w:tcPr>
            <w:tcW w:w="1170" w:type="dxa"/>
          </w:tcPr>
          <w:p w14:paraId="53CEBD3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3D3DE19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0A03317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сунення корупційного ризику </w:t>
            </w:r>
          </w:p>
          <w:p w14:paraId="378CBDF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60F85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меншення ймовірності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иникнення корупційного ризику</w:t>
            </w:r>
          </w:p>
        </w:tc>
      </w:tr>
      <w:tr w:rsidR="00E7429E" w:rsidRPr="00481550" w14:paraId="1B46DBE7" w14:textId="77777777" w:rsidTr="00095C26">
        <w:tc>
          <w:tcPr>
            <w:tcW w:w="15605" w:type="dxa"/>
            <w:gridSpan w:val="10"/>
          </w:tcPr>
          <w:p w14:paraId="606DE588" w14:textId="77777777" w:rsidR="00E7429E" w:rsidRPr="00481550" w:rsidRDefault="00095C2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V. Здійснення державного архітектурно-будівельного контролю</w:t>
            </w:r>
          </w:p>
          <w:p w14:paraId="730B8053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27626010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086EE83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977" w:type="dxa"/>
          </w:tcPr>
          <w:p w14:paraId="21CE46E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Недоброчесність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 членів комісії щодо розгляду звернень у сфері містобудівної діяльності, прийняття ними рішень під впливом приватного інтересу або у зв’язку з отриманням неправомірної вигоди</w:t>
            </w:r>
          </w:p>
        </w:tc>
        <w:tc>
          <w:tcPr>
            <w:tcW w:w="1701" w:type="dxa"/>
          </w:tcPr>
          <w:p w14:paraId="018351C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25E61AA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оз’яснення членам комісії відповідальності за порушення антикорупційного законодавства</w:t>
            </w:r>
          </w:p>
          <w:p w14:paraId="0799A28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дійснення моніторингу повідомлень у ЗМІ, соціальних мережах щодо можливих фактів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едоброчесності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членів комісії</w:t>
            </w:r>
          </w:p>
        </w:tc>
        <w:tc>
          <w:tcPr>
            <w:tcW w:w="1935" w:type="dxa"/>
          </w:tcPr>
          <w:p w14:paraId="2BFD1848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 державного архітектурно- будівельного контролю</w:t>
            </w:r>
          </w:p>
          <w:p w14:paraId="27994E5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ктор з питань запобігання та виявлення корупції</w:t>
            </w:r>
          </w:p>
          <w:p w14:paraId="3F5E7EE9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bookmarkStart w:id="23" w:name="_heading=h.387axkpjgi88" w:colFirst="0" w:colLast="0"/>
            <w:bookmarkEnd w:id="23"/>
          </w:p>
        </w:tc>
        <w:tc>
          <w:tcPr>
            <w:tcW w:w="1395" w:type="dxa"/>
          </w:tcPr>
          <w:p w14:paraId="27378E0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остійно протягом діяльності комісії</w:t>
            </w:r>
          </w:p>
        </w:tc>
        <w:tc>
          <w:tcPr>
            <w:tcW w:w="1170" w:type="dxa"/>
          </w:tcPr>
          <w:p w14:paraId="1951129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5643E9F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0673E69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оброчесність членів комісії та прийняття ними об’єктивних рішень</w:t>
            </w:r>
          </w:p>
        </w:tc>
      </w:tr>
      <w:tr w:rsidR="00E7429E" w:rsidRPr="00481550" w14:paraId="6FEC2E9A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040C0F8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977" w:type="dxa"/>
          </w:tcPr>
          <w:p w14:paraId="5DBD172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Ймовірне голосування членом комісії щодо розгляду звернень у сфері містобудівної діяльності в умовах наявності конфлікту інтересів</w:t>
            </w:r>
          </w:p>
        </w:tc>
        <w:tc>
          <w:tcPr>
            <w:tcW w:w="1701" w:type="dxa"/>
          </w:tcPr>
          <w:p w14:paraId="3A2DC38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08B1F645" w14:textId="77777777" w:rsidR="00E7429E" w:rsidRPr="00481550" w:rsidRDefault="00095C26">
            <w:pPr>
              <w:ind w:left="9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вчення антикорупційного законодавства членами комісії</w:t>
            </w:r>
          </w:p>
          <w:p w14:paraId="2E4176B4" w14:textId="77777777" w:rsidR="00E7429E" w:rsidRPr="00481550" w:rsidRDefault="00E7429E">
            <w:pPr>
              <w:ind w:left="720" w:hanging="36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73B5BA" w14:textId="77777777" w:rsidR="00E7429E" w:rsidRPr="00481550" w:rsidRDefault="00095C26">
            <w:pPr>
              <w:ind w:left="9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конання процедури повідомлення членом комісії про конфлікт інтересів та подальших дій у зв’язку з таким конфліктом інтересів.</w:t>
            </w:r>
          </w:p>
          <w:p w14:paraId="120F6E59" w14:textId="77777777" w:rsidR="00E7429E" w:rsidRPr="00481550" w:rsidRDefault="00E7429E">
            <w:pPr>
              <w:ind w:left="720" w:hanging="36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50914A3" w14:textId="77777777" w:rsidR="00E7429E" w:rsidRPr="00481550" w:rsidRDefault="00E7429E">
            <w:pPr>
              <w:ind w:left="720" w:hanging="36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786995E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Члени комісії</w:t>
            </w:r>
          </w:p>
        </w:tc>
        <w:tc>
          <w:tcPr>
            <w:tcW w:w="1395" w:type="dxa"/>
          </w:tcPr>
          <w:p w14:paraId="05A9370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остійно протягом діяльності Комісії</w:t>
            </w:r>
          </w:p>
        </w:tc>
        <w:tc>
          <w:tcPr>
            <w:tcW w:w="1170" w:type="dxa"/>
          </w:tcPr>
          <w:p w14:paraId="47B00B1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47A6302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4D91DD8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оброчесність членів комісії та прийняття ними об’єктивних рішень</w:t>
            </w:r>
          </w:p>
        </w:tc>
      </w:tr>
      <w:tr w:rsidR="00E7429E" w:rsidRPr="00481550" w14:paraId="568AF5A1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52C4AA6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977" w:type="dxa"/>
          </w:tcPr>
          <w:p w14:paraId="5DC91C6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Отримання неправомірної вигоди посадовими особами при здійсненні заходів контролю за вчинення чи невчинення такою службовою особою в інтересах того, хто пропонує, обіцяє чи надає неправомірну вигоду, чи в інтересах третьої особи </w:t>
            </w:r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lastRenderedPageBreak/>
              <w:t>будь-якої дії з використанням наданої їй влади чи службового становища</w:t>
            </w:r>
          </w:p>
        </w:tc>
        <w:tc>
          <w:tcPr>
            <w:tcW w:w="1701" w:type="dxa"/>
          </w:tcPr>
          <w:p w14:paraId="0752D0F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исока</w:t>
            </w:r>
          </w:p>
        </w:tc>
        <w:tc>
          <w:tcPr>
            <w:tcW w:w="3855" w:type="dxa"/>
            <w:gridSpan w:val="2"/>
          </w:tcPr>
          <w:p w14:paraId="0F26724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становлення зовнішнього контролю безпосереднім керівником</w:t>
            </w:r>
          </w:p>
          <w:p w14:paraId="50FA3D7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безпечення наступних заходів мінімізації корупційних ризиків при плануванні та проведенні перевірок:</w:t>
            </w:r>
          </w:p>
          <w:p w14:paraId="2B150939" w14:textId="77777777" w:rsidR="00E7429E" w:rsidRPr="00481550" w:rsidRDefault="00095C26">
            <w:pPr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еофіксації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еревірки за допомогою нагрудної камери з онлайн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трансляцією</w:t>
            </w:r>
          </w:p>
          <w:p w14:paraId="610FA75F" w14:textId="77777777" w:rsidR="00E7429E" w:rsidRPr="00481550" w:rsidRDefault="00095C26">
            <w:pPr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формування графіку проведення перевірок з забезпеченням випадкового розподілення об’єктів перевірок між інспекторами </w:t>
            </w:r>
          </w:p>
          <w:p w14:paraId="3094D548" w14:textId="77777777" w:rsidR="00E7429E" w:rsidRPr="00481550" w:rsidRDefault="00095C26">
            <w:pPr>
              <w:numPr>
                <w:ilvl w:val="0"/>
                <w:numId w:val="1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перевірок за присутності не менше ніж двох інспекторів, з періодичною зміною складу груп, які беруть участь у перевірках</w:t>
            </w:r>
          </w:p>
          <w:p w14:paraId="58C708F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66AFD574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епартамент державного архітектурно-  будівельного контролю</w:t>
            </w:r>
          </w:p>
        </w:tc>
        <w:tc>
          <w:tcPr>
            <w:tcW w:w="1395" w:type="dxa"/>
          </w:tcPr>
          <w:p w14:paraId="029CA84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4EF1275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 межах бюджетних асигнувань, передбачених кошторисом ДІАМ</w:t>
            </w:r>
          </w:p>
        </w:tc>
        <w:tc>
          <w:tcPr>
            <w:tcW w:w="2000" w:type="dxa"/>
          </w:tcPr>
          <w:p w14:paraId="147E927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інімізація рівня корупції при здійсненні державного архітектурно-будівельного контролю</w:t>
            </w:r>
          </w:p>
          <w:p w14:paraId="56C4CA1F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38FE8356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2BFE10A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3</w:t>
            </w:r>
          </w:p>
        </w:tc>
        <w:tc>
          <w:tcPr>
            <w:tcW w:w="2977" w:type="dxa"/>
          </w:tcPr>
          <w:p w14:paraId="4CD2D25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повне виконання заходів, передбачених законодавством </w:t>
            </w:r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у разі надходження пропозиції щодо неправомірної вигоди або подарунка, а саме неповідомлення безпосереднього керівника або керівника ДІАМ, спеціально уповноважених суб’єктів у сфері протидії корупції про таку пропозицію при здійсненні контролю, навіть якщо посадова особа відмовилася від такої пропозиції</w:t>
            </w:r>
          </w:p>
          <w:p w14:paraId="4EDBC8A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</w:p>
        </w:tc>
        <w:tc>
          <w:tcPr>
            <w:tcW w:w="1701" w:type="dxa"/>
          </w:tcPr>
          <w:p w14:paraId="60AE0E0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105D0E71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безпосереднім керівником для інспекторів інструктажів щодо необхідності дотримання під час проведення контрольних заходів усіх вимог антикорупційного законодавства</w:t>
            </w:r>
          </w:p>
          <w:p w14:paraId="5CFFCE1B" w14:textId="77777777" w:rsidR="00E7429E" w:rsidRPr="00481550" w:rsidRDefault="00E742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92BF78" w14:textId="77777777" w:rsidR="00E7429E" w:rsidRPr="00481550" w:rsidRDefault="00095C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вибіркових перевірок відеозаписів заходів контролю </w:t>
            </w:r>
          </w:p>
        </w:tc>
        <w:tc>
          <w:tcPr>
            <w:tcW w:w="1935" w:type="dxa"/>
          </w:tcPr>
          <w:p w14:paraId="04C83A63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 державного архітектурно-  будівельного контролю</w:t>
            </w:r>
          </w:p>
        </w:tc>
        <w:tc>
          <w:tcPr>
            <w:tcW w:w="1395" w:type="dxa"/>
          </w:tcPr>
          <w:p w14:paraId="107488A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61AA902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676A330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7034E9E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філактика корупційних правопорушень</w:t>
            </w:r>
          </w:p>
        </w:tc>
      </w:tr>
      <w:tr w:rsidR="00E7429E" w:rsidRPr="00481550" w14:paraId="47D7C7C1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17013F1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977" w:type="dxa"/>
          </w:tcPr>
          <w:p w14:paraId="25DE9F8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плив будь-яких посадових осіб ДІАМ на незалежність та об’єктивність діяльності інспекторів будівельного нагляду</w:t>
            </w:r>
          </w:p>
        </w:tc>
        <w:tc>
          <w:tcPr>
            <w:tcW w:w="1701" w:type="dxa"/>
          </w:tcPr>
          <w:p w14:paraId="689A40F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00BB8F3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керівництвом ДІАМ наради для інспекторів з роз’ясненням щодо гарантій незалежності їх діяльності</w:t>
            </w:r>
          </w:p>
          <w:p w14:paraId="3672D78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ніціювання службового розслідування щодо можливих фактів втручання у діяльність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інспекторів</w:t>
            </w:r>
          </w:p>
          <w:p w14:paraId="6EC30AA4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4B7C2E83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епартамент державного архітектурно- будівельного контролю</w:t>
            </w:r>
          </w:p>
        </w:tc>
        <w:tc>
          <w:tcPr>
            <w:tcW w:w="1395" w:type="dxa"/>
          </w:tcPr>
          <w:p w14:paraId="7611380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0D9F0F4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2A18F8C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1B0C745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езалежність та неупередженість посадових осіб ДІАМ</w:t>
            </w:r>
          </w:p>
        </w:tc>
      </w:tr>
      <w:tr w:rsidR="00E7429E" w:rsidRPr="00481550" w14:paraId="6DCD23F9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C17200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  <w:tc>
          <w:tcPr>
            <w:tcW w:w="2977" w:type="dxa"/>
          </w:tcPr>
          <w:p w14:paraId="5E33F85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Вимагання посадовими особами неправомірної вигоди за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непритягнення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 до відповідальності за правопорушення у сфері містобудівної діяльності, невинесення припису про зупинення підготовчих та/або будівельних робіт</w:t>
            </w:r>
          </w:p>
          <w:p w14:paraId="0ACA247B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</w:p>
        </w:tc>
        <w:tc>
          <w:tcPr>
            <w:tcW w:w="1701" w:type="dxa"/>
          </w:tcPr>
          <w:p w14:paraId="07E6292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23C46B1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творення каналів повідомлення про корупційні правопорушення, опублікування інформації про такі канали на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ебсайті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ІАМ,  повний та своєчасний розгляд таких повідомлень</w:t>
            </w:r>
          </w:p>
        </w:tc>
        <w:tc>
          <w:tcPr>
            <w:tcW w:w="1935" w:type="dxa"/>
          </w:tcPr>
          <w:p w14:paraId="414C5F1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ктор з питань запобігання та виявлення корупції</w:t>
            </w:r>
          </w:p>
          <w:p w14:paraId="29E8CF1F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14:paraId="635EA2F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409EBB3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2482076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2B61BD2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cyan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5FA23B6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тримання законності при притягненні до відповідальності, винесенні приписів </w:t>
            </w:r>
          </w:p>
        </w:tc>
      </w:tr>
      <w:tr w:rsidR="00E7429E" w:rsidRPr="00481550" w14:paraId="358F9F05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71E9ED9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977" w:type="dxa"/>
          </w:tcPr>
          <w:p w14:paraId="364C5D2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Умисне неправильне заповнення постанови про притягнення до відповідальності за правопорушення у сфері містобудівної діяльності з метою їх подальшого скасування у судовому порядку на користь правопорушників у зв’язку з отриманням неправомірної вигоди</w:t>
            </w:r>
          </w:p>
        </w:tc>
        <w:tc>
          <w:tcPr>
            <w:tcW w:w="1701" w:type="dxa"/>
          </w:tcPr>
          <w:p w14:paraId="2A9E439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сока</w:t>
            </w:r>
          </w:p>
        </w:tc>
        <w:tc>
          <w:tcPr>
            <w:tcW w:w="3855" w:type="dxa"/>
            <w:gridSpan w:val="2"/>
          </w:tcPr>
          <w:p w14:paraId="1492AD1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навчання щодо правильності заповнення постанов про притягнення до відповідальності </w:t>
            </w:r>
          </w:p>
          <w:p w14:paraId="5A07845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біркові перевірки правильності заповнення постанов про притягнення до відповідальності</w:t>
            </w:r>
          </w:p>
          <w:p w14:paraId="6D6D5C9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Моніторинг судових оскаржень постанов про притягнення до відповідальності та формування рейтингу інспекторів за кількістю скасованих постанов </w:t>
            </w:r>
          </w:p>
          <w:p w14:paraId="1785FC4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0A2BE72B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 правового забезпечення  </w:t>
            </w:r>
          </w:p>
        </w:tc>
        <w:tc>
          <w:tcPr>
            <w:tcW w:w="1395" w:type="dxa"/>
          </w:tcPr>
          <w:p w14:paraId="5150190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08DC715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0BF5DE7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72655C3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Ефективна протидія самочинному будівництву, зменшення корупційних ризиків</w:t>
            </w:r>
          </w:p>
        </w:tc>
      </w:tr>
      <w:tr w:rsidR="00E7429E" w:rsidRPr="00481550" w14:paraId="1B1D3AFD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61D4522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977" w:type="dxa"/>
          </w:tcPr>
          <w:p w14:paraId="2960FCC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Ймовірність винесення </w:t>
            </w:r>
          </w:p>
          <w:p w14:paraId="08CF6C1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еобґрунтованого</w:t>
            </w:r>
          </w:p>
          <w:p w14:paraId="18726E7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ипису щодо</w:t>
            </w:r>
          </w:p>
          <w:p w14:paraId="7905C43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упинення підготовчих</w:t>
            </w:r>
          </w:p>
          <w:p w14:paraId="6D4485A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та будівельних робіт,</w:t>
            </w:r>
          </w:p>
          <w:p w14:paraId="78C77F2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усунення порушень</w:t>
            </w:r>
          </w:p>
          <w:p w14:paraId="1866CDC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мог законодавства у</w:t>
            </w:r>
          </w:p>
          <w:p w14:paraId="3AF0D21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фері містобудівної</w:t>
            </w:r>
          </w:p>
          <w:p w14:paraId="43B96A5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іяльності у зв’язку з приватним інтересом чи отриманням неправомірної вигоди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осадовими особами</w:t>
            </w:r>
          </w:p>
          <w:p w14:paraId="3B307FB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EA0649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Низька</w:t>
            </w:r>
          </w:p>
        </w:tc>
        <w:tc>
          <w:tcPr>
            <w:tcW w:w="3855" w:type="dxa"/>
            <w:gridSpan w:val="2"/>
          </w:tcPr>
          <w:p w14:paraId="7A40289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становлення зовнішнього контролю безпосереднім керівником</w:t>
            </w:r>
          </w:p>
          <w:p w14:paraId="0A62B926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659D9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перевірок за присутності не менше ніж двох інспекторів, з періодичною зміною складу груп, які беруть участь у перевірках та з періодичним залученням співробітників інших підрозділів</w:t>
            </w:r>
          </w:p>
        </w:tc>
        <w:tc>
          <w:tcPr>
            <w:tcW w:w="1935" w:type="dxa"/>
          </w:tcPr>
          <w:p w14:paraId="3D5B0823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 державного архітектурно- будівельного контролю</w:t>
            </w:r>
          </w:p>
          <w:p w14:paraId="68540A98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 правового забезпечення </w:t>
            </w:r>
          </w:p>
          <w:p w14:paraId="7B2747E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ектор з питань запобігання та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виявлення корупції</w:t>
            </w:r>
          </w:p>
          <w:p w14:paraId="2CFF3FB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4" w:name="_heading=h.i2rvokovfp53" w:colFirst="0" w:colLast="0"/>
            <w:bookmarkEnd w:id="24"/>
          </w:p>
        </w:tc>
        <w:tc>
          <w:tcPr>
            <w:tcW w:w="1395" w:type="dxa"/>
          </w:tcPr>
          <w:p w14:paraId="573C299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остійно </w:t>
            </w:r>
          </w:p>
        </w:tc>
        <w:tc>
          <w:tcPr>
            <w:tcW w:w="1170" w:type="dxa"/>
          </w:tcPr>
          <w:p w14:paraId="3A157FF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65DA2FD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7E695B0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інімізація корупційних ризиків при зупиненні підготовчих</w:t>
            </w:r>
          </w:p>
          <w:p w14:paraId="2AD5661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та будівельних робіт,</w:t>
            </w:r>
          </w:p>
          <w:p w14:paraId="57BB799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усуненні порушень</w:t>
            </w:r>
          </w:p>
          <w:p w14:paraId="4E3591B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мог законодавства у</w:t>
            </w:r>
          </w:p>
          <w:p w14:paraId="7824FCB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фері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містобудівної</w:t>
            </w:r>
          </w:p>
          <w:p w14:paraId="3DFFD86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іяльності</w:t>
            </w:r>
          </w:p>
        </w:tc>
      </w:tr>
      <w:tr w:rsidR="00E7429E" w:rsidRPr="00481550" w14:paraId="67F22688" w14:textId="77777777" w:rsidTr="00095C26">
        <w:trPr>
          <w:trHeight w:val="240"/>
        </w:trPr>
        <w:tc>
          <w:tcPr>
            <w:tcW w:w="15605" w:type="dxa"/>
            <w:gridSpan w:val="10"/>
          </w:tcPr>
          <w:p w14:paraId="4B6CBA66" w14:textId="77777777" w:rsidR="00E7429E" w:rsidRPr="00481550" w:rsidRDefault="00095C2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VI. Здійснення державного архітектурно-будівельного нагляду</w:t>
            </w:r>
          </w:p>
          <w:p w14:paraId="2537C7A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7DEF2681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4FBD0E5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977" w:type="dxa"/>
          </w:tcPr>
          <w:p w14:paraId="22DBFEC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Можливе отримання неправомірної вигоди інспекторами нагляду при здійсненні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агляду за дотриманням вимог законодавства у сфері містобудівної діяльності, будівельних норм, стандартів і правил уповноваженими органами містобудування та архітектури</w:t>
            </w:r>
          </w:p>
        </w:tc>
        <w:tc>
          <w:tcPr>
            <w:tcW w:w="1701" w:type="dxa"/>
          </w:tcPr>
          <w:p w14:paraId="6CC972E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сока</w:t>
            </w:r>
          </w:p>
        </w:tc>
        <w:tc>
          <w:tcPr>
            <w:tcW w:w="3855" w:type="dxa"/>
            <w:gridSpan w:val="2"/>
          </w:tcPr>
          <w:p w14:paraId="0749EF9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оніторинг ЗМІ та соціальних мереж з метою визначення випадків можливого недотримання вимог законодавства у сфері містобудівної діяльності, будівельних норм, стандартів і правил уповноваженими органами містобудування та архітектури.</w:t>
            </w:r>
          </w:p>
          <w:p w14:paraId="3A7A693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провадження додаткового зовнішнього контролю безпосереднім керівником над результатами здійснення заходів нагляду.</w:t>
            </w:r>
          </w:p>
          <w:p w14:paraId="05238DF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вибіркових перевірок робочою групою.</w:t>
            </w:r>
          </w:p>
          <w:p w14:paraId="400A29E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безпечення наступних заходів мінімізації корупційних ризиків при плануванні та проведенні перевірок:</w:t>
            </w:r>
          </w:p>
          <w:p w14:paraId="60F64F58" w14:textId="77777777" w:rsidR="00E7429E" w:rsidRPr="00481550" w:rsidRDefault="00095C26">
            <w:pPr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оведення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еофіксації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еревірки за допомогою нагрудної камери</w:t>
            </w:r>
          </w:p>
          <w:p w14:paraId="644EC74C" w14:textId="77777777" w:rsidR="00E7429E" w:rsidRPr="00481550" w:rsidRDefault="00095C26">
            <w:pPr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перевірок за присутності не менше ніж двох інспекторів, з періодичною зміною складу груп, які беруть участь у перевірках</w:t>
            </w:r>
          </w:p>
          <w:p w14:paraId="3D4090C4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70FE8717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Департамент державного архітектурно- будівельного нагляду      </w:t>
            </w:r>
          </w:p>
          <w:p w14:paraId="6F91800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5" w:name="_heading=h.qz3r23ofsb0z" w:colFirst="0" w:colLast="0"/>
            <w:bookmarkEnd w:id="25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ктор з питань запобігання та виявлення корупції</w:t>
            </w:r>
          </w:p>
          <w:p w14:paraId="3BE9845B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bookmarkStart w:id="26" w:name="_heading=h.1zdvqf3xwas6" w:colFirst="0" w:colLast="0"/>
            <w:bookmarkEnd w:id="26"/>
          </w:p>
        </w:tc>
        <w:tc>
          <w:tcPr>
            <w:tcW w:w="1395" w:type="dxa"/>
          </w:tcPr>
          <w:p w14:paraId="08875B9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4BD29DF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 межах бюджетних асигнувань, передбачених кошторисом ДІАМ</w:t>
            </w:r>
          </w:p>
        </w:tc>
        <w:tc>
          <w:tcPr>
            <w:tcW w:w="2000" w:type="dxa"/>
          </w:tcPr>
          <w:p w14:paraId="6A02868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інімізація рівня корупції при здійсненні державного архітектурно-будівельного нагляду</w:t>
            </w:r>
          </w:p>
        </w:tc>
      </w:tr>
      <w:tr w:rsidR="00E7429E" w:rsidRPr="00481550" w14:paraId="2B8030FB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5AA517A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977" w:type="dxa"/>
          </w:tcPr>
          <w:p w14:paraId="0A8A289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Ймовірність необ’єктивного здійснення державного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архітектурно-будівельного нагляду за дотриманням вимог законодавства у сфері містобудівної діяльності, будівельних норм, стандартів і правил територіальними органами ДІАМ у зв’язку з наявністю приватного інтересу, особистих відносин з посадовими особами, рішення яких перевіряються</w:t>
            </w:r>
          </w:p>
        </w:tc>
        <w:tc>
          <w:tcPr>
            <w:tcW w:w="1701" w:type="dxa"/>
          </w:tcPr>
          <w:p w14:paraId="7143A2B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Середня</w:t>
            </w:r>
          </w:p>
        </w:tc>
        <w:tc>
          <w:tcPr>
            <w:tcW w:w="3855" w:type="dxa"/>
            <w:gridSpan w:val="2"/>
          </w:tcPr>
          <w:p w14:paraId="4AC5FE0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становлення зовнішнього контролю безпосереднім керівником. </w:t>
            </w:r>
          </w:p>
          <w:p w14:paraId="28AE36C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роведення безпосереднім керівником для інспекторів роз’яснення щодо відповідальності за прийняття необ’єктивних рішень.</w:t>
            </w:r>
          </w:p>
          <w:p w14:paraId="3E77E53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вибіркових перевірок робочою групою.</w:t>
            </w:r>
          </w:p>
          <w:p w14:paraId="18A0DA3A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935" w:type="dxa"/>
          </w:tcPr>
          <w:p w14:paraId="6DE0B0D8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lastRenderedPageBreak/>
              <w:t xml:space="preserve">Департамент державного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lastRenderedPageBreak/>
              <w:t xml:space="preserve">архітектурно-   будівельного нагляду       </w:t>
            </w:r>
          </w:p>
        </w:tc>
        <w:tc>
          <w:tcPr>
            <w:tcW w:w="1395" w:type="dxa"/>
          </w:tcPr>
          <w:p w14:paraId="5FED3D2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постійно </w:t>
            </w:r>
          </w:p>
        </w:tc>
        <w:tc>
          <w:tcPr>
            <w:tcW w:w="1170" w:type="dxa"/>
          </w:tcPr>
          <w:p w14:paraId="2B4F4C7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1C36636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ресурсів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ля впровадження</w:t>
            </w:r>
          </w:p>
        </w:tc>
        <w:tc>
          <w:tcPr>
            <w:tcW w:w="2000" w:type="dxa"/>
          </w:tcPr>
          <w:p w14:paraId="6D8F3F6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Забезпечення доброчесності працівників 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ІАМ</w:t>
            </w:r>
          </w:p>
        </w:tc>
      </w:tr>
      <w:tr w:rsidR="00E7429E" w:rsidRPr="00481550" w14:paraId="6003C7B0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6FE3C9A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0</w:t>
            </w:r>
          </w:p>
        </w:tc>
        <w:tc>
          <w:tcPr>
            <w:tcW w:w="2977" w:type="dxa"/>
          </w:tcPr>
          <w:p w14:paraId="10BBD58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плив будь-яких посадових осіб ДІАМ на незалежність та об’єктивність діяльності інспекторів будівельного нагляду</w:t>
            </w:r>
          </w:p>
        </w:tc>
        <w:tc>
          <w:tcPr>
            <w:tcW w:w="1701" w:type="dxa"/>
          </w:tcPr>
          <w:p w14:paraId="10FC399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ій</w:t>
            </w:r>
          </w:p>
        </w:tc>
        <w:tc>
          <w:tcPr>
            <w:tcW w:w="3855" w:type="dxa"/>
            <w:gridSpan w:val="2"/>
          </w:tcPr>
          <w:p w14:paraId="373A5EF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безпосереднім керівником для інспекторів роз’яснення щодо гарантій незалежності їх діяльності.</w:t>
            </w:r>
          </w:p>
          <w:p w14:paraId="555A5FB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Ініціювання службового розслідування щодо можливих фактів втручання у діяльність інспекторів</w:t>
            </w:r>
          </w:p>
          <w:p w14:paraId="07176AA5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2862EA06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Департамент державного архітектурно- будівельного нагляду      </w:t>
            </w:r>
          </w:p>
        </w:tc>
        <w:tc>
          <w:tcPr>
            <w:tcW w:w="1395" w:type="dxa"/>
          </w:tcPr>
          <w:p w14:paraId="75B8B6D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4A4BBEC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56E1F22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35141F5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залежність та неупередженість посадових осіб ДІАМ </w:t>
            </w:r>
          </w:p>
        </w:tc>
      </w:tr>
      <w:tr w:rsidR="00E7429E" w:rsidRPr="00481550" w14:paraId="6DBE402D" w14:textId="77777777" w:rsidTr="00095C26">
        <w:tc>
          <w:tcPr>
            <w:tcW w:w="15605" w:type="dxa"/>
            <w:gridSpan w:val="10"/>
          </w:tcPr>
          <w:p w14:paraId="0C109EC8" w14:textId="77777777" w:rsidR="00E7429E" w:rsidRPr="00481550" w:rsidRDefault="00095C2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I. Виконання дозвільних та реєстраційних функцій у будівництві, отримання, реєстрація та видача дозвільних документів</w:t>
            </w:r>
          </w:p>
          <w:p w14:paraId="74A80B16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73A903B3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6B101D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2977" w:type="dxa"/>
          </w:tcPr>
          <w:p w14:paraId="3FA0B34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ередача посадовими особами ДІАМ електронного ключа доступу третім особам або іншим посадовим особам ДІАМ для отримання такими особами доступу  до Єдиної державної електронної системи у сфері будівництва</w:t>
            </w:r>
          </w:p>
          <w:p w14:paraId="130A95A5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81B8F2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74502F3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значення порядку користування та зберігання електронних ключів.</w:t>
            </w:r>
          </w:p>
          <w:p w14:paraId="433180CB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Забезпечення у такому порядку,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олоення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о те, що використання електронних ключів здійснюється виключно особисто належними посадовими особами на своєму робочому місці у приміщенні ДІАМ</w:t>
            </w:r>
          </w:p>
        </w:tc>
        <w:tc>
          <w:tcPr>
            <w:tcW w:w="1935" w:type="dxa"/>
          </w:tcPr>
          <w:p w14:paraId="5D26BDCB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 сервісних послуг  </w:t>
            </w:r>
          </w:p>
          <w:p w14:paraId="324BEA9D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2574690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І квартал  </w:t>
            </w:r>
          </w:p>
        </w:tc>
        <w:tc>
          <w:tcPr>
            <w:tcW w:w="1170" w:type="dxa"/>
          </w:tcPr>
          <w:p w14:paraId="7DEDB27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22E379C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0BC3DAA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Забезпечення надійного захисту Єдиної державної електронної системи у сфері будівництва</w:t>
            </w:r>
          </w:p>
        </w:tc>
      </w:tr>
      <w:tr w:rsidR="00E7429E" w:rsidRPr="00481550" w14:paraId="2539D28B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5FFD699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2</w:t>
            </w:r>
          </w:p>
        </w:tc>
        <w:tc>
          <w:tcPr>
            <w:tcW w:w="2977" w:type="dxa"/>
          </w:tcPr>
          <w:p w14:paraId="32D88D1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Ймовірне вчинення дозвільних чи реєстраційних послуг інспектором в умовах наявності конфлікту інтересів</w:t>
            </w:r>
          </w:p>
          <w:p w14:paraId="38A884B7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3F83B8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55102B6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озподіл заяв на вчинення дозвільних чи реєстраційних дій у Єдиній державній електронній системі у сфері будівництва у порядку електронної черги з випадковим призначенням інспекторів</w:t>
            </w:r>
          </w:p>
          <w:p w14:paraId="685D7F8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ерерозподіл заяви на іншого інспектора у випадку якщо заява стосується міста/регіону у якому тривалий час проживав інспектор</w:t>
            </w:r>
          </w:p>
          <w:p w14:paraId="65F1727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оведення безпосереднім керівником для інспекторів роз’яснення щодо недопустимості прийняття рішень в умовах конфлікту інтересів</w:t>
            </w:r>
          </w:p>
        </w:tc>
        <w:tc>
          <w:tcPr>
            <w:tcW w:w="1935" w:type="dxa"/>
          </w:tcPr>
          <w:p w14:paraId="7AC05F8B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 сервісних послуг  </w:t>
            </w:r>
          </w:p>
        </w:tc>
        <w:tc>
          <w:tcPr>
            <w:tcW w:w="1395" w:type="dxa"/>
          </w:tcPr>
          <w:p w14:paraId="411E596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44595CE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 межах бюджетних асигнувань, передбачених кошторисом ДІАМ</w:t>
            </w:r>
          </w:p>
        </w:tc>
        <w:tc>
          <w:tcPr>
            <w:tcW w:w="2000" w:type="dxa"/>
          </w:tcPr>
          <w:p w14:paraId="334CD2A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отримання вимог законодавства з запобігання конфлікту інтересів</w:t>
            </w:r>
          </w:p>
        </w:tc>
      </w:tr>
      <w:tr w:rsidR="00E7429E" w:rsidRPr="00481550" w14:paraId="62757ED1" w14:textId="77777777" w:rsidTr="00095C26">
        <w:trPr>
          <w:gridAfter w:val="1"/>
          <w:wAfter w:w="10" w:type="dxa"/>
        </w:trPr>
        <w:tc>
          <w:tcPr>
            <w:tcW w:w="562" w:type="dxa"/>
          </w:tcPr>
          <w:p w14:paraId="364EE6B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2977" w:type="dxa"/>
          </w:tcPr>
          <w:p w14:paraId="0BF64B4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ожливе вчинення дозвільних чи реєстраційних послуг інспектором стосовно заяв які не відповідають вимогам законодавства у зв’язку з отриманням неправомірної вигоди</w:t>
            </w:r>
          </w:p>
          <w:p w14:paraId="02B3D218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78FA5A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исока</w:t>
            </w:r>
          </w:p>
        </w:tc>
        <w:tc>
          <w:tcPr>
            <w:tcW w:w="3855" w:type="dxa"/>
            <w:gridSpan w:val="2"/>
          </w:tcPr>
          <w:p w14:paraId="6CD1F33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становлення заборони інспектору контактувати з заявником безпосередньо. У випадку розгляду заяви довше 24 годин встановлення обов’язку інспектора передати таку заяву іншому інспектору для мінімізації ризику прямого контакту з заявником.</w:t>
            </w:r>
          </w:p>
          <w:p w14:paraId="4D6BB09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гулярне проведення робочою групою вибіркових камеральних перевірок законності надання дозвільних чи реєстраційних послуг у кількості не менше 1% від усіх наданих послуг відповідного структурного підрозділу</w:t>
            </w:r>
          </w:p>
          <w:p w14:paraId="37633CCB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752015B4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 сервісних послуг </w:t>
            </w:r>
          </w:p>
        </w:tc>
        <w:tc>
          <w:tcPr>
            <w:tcW w:w="1395" w:type="dxa"/>
          </w:tcPr>
          <w:p w14:paraId="6AED920C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щомісяця </w:t>
            </w:r>
          </w:p>
        </w:tc>
        <w:tc>
          <w:tcPr>
            <w:tcW w:w="1170" w:type="dxa"/>
          </w:tcPr>
          <w:p w14:paraId="3708D9B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6994DEA0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0F2D9338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інімізація рівня корупції при наданні дозвільних чи реєстраційних послуг</w:t>
            </w:r>
          </w:p>
        </w:tc>
      </w:tr>
      <w:tr w:rsidR="00E7429E" w:rsidRPr="00481550" w14:paraId="6CA2C5B3" w14:textId="77777777" w:rsidTr="00095C26">
        <w:tc>
          <w:tcPr>
            <w:tcW w:w="15605" w:type="dxa"/>
            <w:gridSpan w:val="10"/>
          </w:tcPr>
          <w:p w14:paraId="508F0FF6" w14:textId="77777777" w:rsidR="00E7429E" w:rsidRPr="00481550" w:rsidRDefault="00095C2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II. Діяльність у сфері ліцензування</w:t>
            </w:r>
          </w:p>
          <w:p w14:paraId="1B6429C2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429E" w:rsidRPr="00481550" w14:paraId="1111B90E" w14:textId="77777777" w:rsidTr="00095C26">
        <w:trPr>
          <w:gridAfter w:val="1"/>
          <w:wAfter w:w="10" w:type="dxa"/>
          <w:trHeight w:val="4260"/>
        </w:trPr>
        <w:tc>
          <w:tcPr>
            <w:tcW w:w="562" w:type="dxa"/>
          </w:tcPr>
          <w:p w14:paraId="3B87562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4</w:t>
            </w:r>
          </w:p>
        </w:tc>
        <w:tc>
          <w:tcPr>
            <w:tcW w:w="2977" w:type="dxa"/>
          </w:tcPr>
          <w:p w14:paraId="5200957E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Організаційно-правова невизначеність з порядком здійснення повноважень з ліцензування у зв’язку з ліквідацією органу що здійснював ліцензування та </w:t>
            </w:r>
            <w:proofErr w:type="spellStart"/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неточностями</w:t>
            </w:r>
            <w:proofErr w:type="spellEnd"/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 у правовому регулюванні здійснення ліцензування</w:t>
            </w:r>
          </w:p>
        </w:tc>
        <w:tc>
          <w:tcPr>
            <w:tcW w:w="1701" w:type="dxa"/>
          </w:tcPr>
          <w:p w14:paraId="7B73EA9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Середня</w:t>
            </w:r>
          </w:p>
        </w:tc>
        <w:tc>
          <w:tcPr>
            <w:tcW w:w="3855" w:type="dxa"/>
            <w:gridSpan w:val="2"/>
          </w:tcPr>
          <w:p w14:paraId="28FCCC86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Взаємодія з органами що формують </w:t>
            </w:r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державну політику з питань державного архітектурно-будівельного контролю та нагляду та приймають відповідні нормативно правові акти</w:t>
            </w:r>
          </w:p>
        </w:tc>
        <w:tc>
          <w:tcPr>
            <w:tcW w:w="1935" w:type="dxa"/>
          </w:tcPr>
          <w:p w14:paraId="053F06C7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ідділ нормативно-</w:t>
            </w:r>
          </w:p>
          <w:p w14:paraId="5DF3A874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авової роботи Департаменту правового забезпечення</w:t>
            </w:r>
          </w:p>
          <w:p w14:paraId="679251C4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Департамент сервісних послуг</w:t>
            </w:r>
          </w:p>
        </w:tc>
        <w:tc>
          <w:tcPr>
            <w:tcW w:w="1395" w:type="dxa"/>
          </w:tcPr>
          <w:p w14:paraId="7357AE0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квартал </w:t>
            </w:r>
          </w:p>
        </w:tc>
        <w:tc>
          <w:tcPr>
            <w:tcW w:w="1170" w:type="dxa"/>
          </w:tcPr>
          <w:p w14:paraId="05BD57D5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4BDF4CE3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50957762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Правова визначеність діяльності у сфері ліцензування</w:t>
            </w:r>
          </w:p>
        </w:tc>
      </w:tr>
      <w:tr w:rsidR="00E7429E" w:rsidRPr="00481550" w14:paraId="6AFCD8E2" w14:textId="77777777" w:rsidTr="00095C26">
        <w:trPr>
          <w:gridAfter w:val="1"/>
          <w:wAfter w:w="10" w:type="dxa"/>
          <w:trHeight w:val="4260"/>
        </w:trPr>
        <w:tc>
          <w:tcPr>
            <w:tcW w:w="562" w:type="dxa"/>
          </w:tcPr>
          <w:p w14:paraId="6FF5086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2977" w:type="dxa"/>
          </w:tcPr>
          <w:p w14:paraId="264F5738" w14:textId="77777777" w:rsidR="00E7429E" w:rsidRPr="00481550" w:rsidRDefault="00095C2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>Отримання неправомірної вигоди посадовими особами</w:t>
            </w: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и здійсненні ліцензування видів господарської діяльності з будівництва об’єктів, проведення перевірок додержання суб’єктами господарювання ліцензійних умов</w:t>
            </w:r>
          </w:p>
          <w:p w14:paraId="4CD1BB1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50225BD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Низька</w:t>
            </w:r>
          </w:p>
        </w:tc>
        <w:tc>
          <w:tcPr>
            <w:tcW w:w="3855" w:type="dxa"/>
            <w:gridSpan w:val="2"/>
          </w:tcPr>
          <w:p w14:paraId="5E6E7DBA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Встановлення зовнішнього контролю безпосереднім керівником</w:t>
            </w:r>
          </w:p>
          <w:p w14:paraId="4FDA4001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</w:tcPr>
          <w:p w14:paraId="02D654BD" w14:textId="77777777" w:rsidR="00E7429E" w:rsidRPr="00481550" w:rsidRDefault="00095C26">
            <w:pPr>
              <w:spacing w:before="240" w:after="24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епартамент сервісних послуг </w:t>
            </w:r>
          </w:p>
          <w:p w14:paraId="737D7920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5" w:type="dxa"/>
          </w:tcPr>
          <w:p w14:paraId="2F9CAFBF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остійно </w:t>
            </w:r>
          </w:p>
        </w:tc>
        <w:tc>
          <w:tcPr>
            <w:tcW w:w="1170" w:type="dxa"/>
          </w:tcPr>
          <w:p w14:paraId="290F0B2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 потребує </w:t>
            </w:r>
          </w:p>
          <w:p w14:paraId="412CA08E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ресурсів для впровадження</w:t>
            </w:r>
          </w:p>
        </w:tc>
        <w:tc>
          <w:tcPr>
            <w:tcW w:w="2000" w:type="dxa"/>
          </w:tcPr>
          <w:p w14:paraId="68182DF1" w14:textId="77777777" w:rsidR="00E7429E" w:rsidRPr="00481550" w:rsidRDefault="00095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550">
              <w:rPr>
                <w:rFonts w:ascii="Times New Roman" w:eastAsia="Times New Roman" w:hAnsi="Times New Roman" w:cs="Times New Roman"/>
                <w:sz w:val="24"/>
                <w:szCs w:val="24"/>
              </w:rPr>
              <w:t>Мінімізація рівня корупції при здійсненні ліцензування видів господарської діяльності з будівництва об’єктів, проведення перевірок додержання суб’єктами господарювання ліцензійних умов</w:t>
            </w:r>
          </w:p>
          <w:p w14:paraId="02A765E6" w14:textId="77777777" w:rsidR="00E7429E" w:rsidRPr="00481550" w:rsidRDefault="00E7429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193604" w14:textId="77777777" w:rsidR="00E7429E" w:rsidRPr="00481550" w:rsidRDefault="00E7429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E7429E" w:rsidRPr="00481550">
      <w:pgSz w:w="16838" w:h="11906" w:orient="landscape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DA01DB"/>
    <w:multiLevelType w:val="multilevel"/>
    <w:tmpl w:val="9C88B29E"/>
    <w:lvl w:ilvl="0">
      <w:start w:val="1"/>
      <w:numFmt w:val="decimal"/>
      <w:lvlText w:val="%1)"/>
      <w:lvlJc w:val="left"/>
      <w:pPr>
        <w:ind w:left="180" w:firstLine="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71046F5E"/>
    <w:multiLevelType w:val="multilevel"/>
    <w:tmpl w:val="576A17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zYxN7YwMzWzsDRW0lEKTi0uzszPAykwrAUA8PGIsCwAAAA="/>
  </w:docVars>
  <w:rsids>
    <w:rsidRoot w:val="00E7429E"/>
    <w:rsid w:val="00095C26"/>
    <w:rsid w:val="00481550"/>
    <w:rsid w:val="00524607"/>
    <w:rsid w:val="009914BD"/>
    <w:rsid w:val="00E74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8BF7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52A2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a4">
    <w:name w:val="Table Grid"/>
    <w:basedOn w:val="a1"/>
    <w:uiPriority w:val="39"/>
    <w:rsid w:val="00295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unhideWhenUsed/>
    <w:rsid w:val="002952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paragraph" w:styleId="a6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952A2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a4">
    <w:name w:val="Table Grid"/>
    <w:basedOn w:val="a1"/>
    <w:uiPriority w:val="39"/>
    <w:rsid w:val="00295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unhideWhenUsed/>
    <w:rsid w:val="002952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paragraph" w:styleId="a6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7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fxiuIxbDPIt7PsG13Mzm+tMgBw==">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986</Words>
  <Characters>22721</Characters>
  <Application>Microsoft Office Word</Application>
  <DocSecurity>0</DocSecurity>
  <Lines>189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26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гарита</dc:creator>
  <cp:lastModifiedBy>Пользователь</cp:lastModifiedBy>
  <cp:revision>2</cp:revision>
  <dcterms:created xsi:type="dcterms:W3CDTF">2021-10-01T19:05:00Z</dcterms:created>
  <dcterms:modified xsi:type="dcterms:W3CDTF">2021-10-01T19:05:00Z</dcterms:modified>
</cp:coreProperties>
</file>